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9412bd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9412bdc-6851-11e8-927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5:1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wY3EMAwDhW2A/XepDnQaZu8++zmAeqwDBHEeBCWKtGs+VtdX/asqzUhT0970qz7Xf//VANZgqSVvQrySYKVFFZsLvOmm7Cs8UW0f8bMYbuFJ/5D0bx3oy1qUp1bPUNq/pYQe+wVwirddW7RtI7DVsR6NKxpYtGF0wnp70YwD7EG9S832pd6BaajvwtFD0gBF4nnBaStyy0/Mbwk13YMllc8Bv2KkEQXA2B/1ZC0ln8zfvp1WwObz50rtNeyR55U1kMMP08V5YEkYk4XEKnGe7rjMg2zMPK/0dsgTgTE/2WaUTDz3ST7/Zv3k/Oqdz3qqzfvH+QYcwzdH5znG8FFSB+eRLHF7WA7uQ+bX9q/q4LycMRQEfVU4uR8gMPmX5/N333d/ANoTYGVAg4tj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elco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9412bdc-6851-11e8-927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5:1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a9412bdc-6851-11e8-927b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a9412bdc-6851-11e8-927b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9412bdc</dc:title>
  <dc:creator/>
  <cp:keywords/>
  <dcterms:created xsi:type="dcterms:W3CDTF">2026-05-02T14:25:15Z</dcterms:created>
  <dcterms:modified xsi:type="dcterms:W3CDTF">2026-05-02T14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